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0C39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46CCEF58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3F06DB3C" w14:textId="77777777" w:rsidR="00144051" w:rsidRPr="007E3D91" w:rsidRDefault="00144051" w:rsidP="00144051"/>
    <w:p w14:paraId="0515710E" w14:textId="77777777" w:rsidR="00144051" w:rsidRPr="007E3D91" w:rsidRDefault="00144051" w:rsidP="00144051"/>
    <w:p w14:paraId="229EDAEA" w14:textId="4D7755F8" w:rsidR="00144051" w:rsidRPr="007E3D91" w:rsidRDefault="00144051" w:rsidP="00144051">
      <w:pPr>
        <w:jc w:val="right"/>
      </w:pPr>
    </w:p>
    <w:p w14:paraId="4340F8A8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9020F8" w14:textId="77777777" w:rsidR="00144051" w:rsidRDefault="00144051" w:rsidP="00144051">
          <w:pPr>
            <w:pStyle w:val="TOCHeading"/>
          </w:pPr>
          <w:r>
            <w:t>Contents</w:t>
          </w:r>
        </w:p>
        <w:p w14:paraId="0D2197FA" w14:textId="6B3AFA3F" w:rsidR="004365B8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687291" w:history="1">
            <w:r w:rsidR="004365B8" w:rsidRPr="00470117">
              <w:rPr>
                <w:rStyle w:val="Hyperlink"/>
                <w:noProof/>
              </w:rPr>
              <w:t>Importing Module 3 Completed</w:t>
            </w:r>
            <w:r w:rsidR="004365B8">
              <w:rPr>
                <w:noProof/>
                <w:webHidden/>
              </w:rPr>
              <w:tab/>
            </w:r>
            <w:r w:rsidR="004365B8">
              <w:rPr>
                <w:noProof/>
                <w:webHidden/>
              </w:rPr>
              <w:fldChar w:fldCharType="begin"/>
            </w:r>
            <w:r w:rsidR="004365B8">
              <w:rPr>
                <w:noProof/>
                <w:webHidden/>
              </w:rPr>
              <w:instrText xml:space="preserve"> PAGEREF _Toc103687291 \h </w:instrText>
            </w:r>
            <w:r w:rsidR="004365B8">
              <w:rPr>
                <w:noProof/>
                <w:webHidden/>
              </w:rPr>
            </w:r>
            <w:r w:rsidR="004365B8">
              <w:rPr>
                <w:noProof/>
                <w:webHidden/>
              </w:rPr>
              <w:fldChar w:fldCharType="separate"/>
            </w:r>
            <w:r w:rsidR="004365B8">
              <w:rPr>
                <w:noProof/>
                <w:webHidden/>
              </w:rPr>
              <w:t>1</w:t>
            </w:r>
            <w:r w:rsidR="004365B8">
              <w:rPr>
                <w:noProof/>
                <w:webHidden/>
              </w:rPr>
              <w:fldChar w:fldCharType="end"/>
            </w:r>
          </w:hyperlink>
        </w:p>
        <w:p w14:paraId="5CD00465" w14:textId="2CD58904" w:rsidR="004365B8" w:rsidRDefault="00E478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3687292" w:history="1">
            <w:r w:rsidR="004365B8" w:rsidRPr="00470117">
              <w:rPr>
                <w:rStyle w:val="Hyperlink"/>
                <w:noProof/>
              </w:rPr>
              <w:t>Task 1: Create a new environment</w:t>
            </w:r>
            <w:r w:rsidR="004365B8">
              <w:rPr>
                <w:noProof/>
                <w:webHidden/>
              </w:rPr>
              <w:tab/>
            </w:r>
            <w:r w:rsidR="004365B8">
              <w:rPr>
                <w:noProof/>
                <w:webHidden/>
              </w:rPr>
              <w:fldChar w:fldCharType="begin"/>
            </w:r>
            <w:r w:rsidR="004365B8">
              <w:rPr>
                <w:noProof/>
                <w:webHidden/>
              </w:rPr>
              <w:instrText xml:space="preserve"> PAGEREF _Toc103687292 \h </w:instrText>
            </w:r>
            <w:r w:rsidR="004365B8">
              <w:rPr>
                <w:noProof/>
                <w:webHidden/>
              </w:rPr>
            </w:r>
            <w:r w:rsidR="004365B8">
              <w:rPr>
                <w:noProof/>
                <w:webHidden/>
              </w:rPr>
              <w:fldChar w:fldCharType="separate"/>
            </w:r>
            <w:r w:rsidR="004365B8">
              <w:rPr>
                <w:noProof/>
                <w:webHidden/>
              </w:rPr>
              <w:t>1</w:t>
            </w:r>
            <w:r w:rsidR="004365B8">
              <w:rPr>
                <w:noProof/>
                <w:webHidden/>
              </w:rPr>
              <w:fldChar w:fldCharType="end"/>
            </w:r>
          </w:hyperlink>
        </w:p>
        <w:p w14:paraId="334587D6" w14:textId="2E3FC9F4" w:rsidR="004365B8" w:rsidRDefault="00E478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3687293" w:history="1">
            <w:r w:rsidR="004365B8" w:rsidRPr="00470117">
              <w:rPr>
                <w:rStyle w:val="Hyperlink"/>
                <w:noProof/>
              </w:rPr>
              <w:t>Task 2: Import the solution</w:t>
            </w:r>
            <w:r w:rsidR="004365B8">
              <w:rPr>
                <w:noProof/>
                <w:webHidden/>
              </w:rPr>
              <w:tab/>
            </w:r>
            <w:r w:rsidR="004365B8">
              <w:rPr>
                <w:noProof/>
                <w:webHidden/>
              </w:rPr>
              <w:fldChar w:fldCharType="begin"/>
            </w:r>
            <w:r w:rsidR="004365B8">
              <w:rPr>
                <w:noProof/>
                <w:webHidden/>
              </w:rPr>
              <w:instrText xml:space="preserve"> PAGEREF _Toc103687293 \h </w:instrText>
            </w:r>
            <w:r w:rsidR="004365B8">
              <w:rPr>
                <w:noProof/>
                <w:webHidden/>
              </w:rPr>
            </w:r>
            <w:r w:rsidR="004365B8">
              <w:rPr>
                <w:noProof/>
                <w:webHidden/>
              </w:rPr>
              <w:fldChar w:fldCharType="separate"/>
            </w:r>
            <w:r w:rsidR="004365B8">
              <w:rPr>
                <w:noProof/>
                <w:webHidden/>
              </w:rPr>
              <w:t>2</w:t>
            </w:r>
            <w:r w:rsidR="004365B8">
              <w:rPr>
                <w:noProof/>
                <w:webHidden/>
              </w:rPr>
              <w:fldChar w:fldCharType="end"/>
            </w:r>
          </w:hyperlink>
        </w:p>
        <w:p w14:paraId="0D78DADC" w14:textId="0278BE2D" w:rsidR="004365B8" w:rsidRDefault="00E478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3687294" w:history="1">
            <w:r w:rsidR="004365B8" w:rsidRPr="00470117">
              <w:rPr>
                <w:rStyle w:val="Hyperlink"/>
                <w:noProof/>
              </w:rPr>
              <w:t>Task 4: Test Machine Procurement App</w:t>
            </w:r>
            <w:r w:rsidR="004365B8">
              <w:rPr>
                <w:noProof/>
                <w:webHidden/>
              </w:rPr>
              <w:tab/>
            </w:r>
            <w:r w:rsidR="004365B8">
              <w:rPr>
                <w:noProof/>
                <w:webHidden/>
              </w:rPr>
              <w:fldChar w:fldCharType="begin"/>
            </w:r>
            <w:r w:rsidR="004365B8">
              <w:rPr>
                <w:noProof/>
                <w:webHidden/>
              </w:rPr>
              <w:instrText xml:space="preserve"> PAGEREF _Toc103687294 \h </w:instrText>
            </w:r>
            <w:r w:rsidR="004365B8">
              <w:rPr>
                <w:noProof/>
                <w:webHidden/>
              </w:rPr>
            </w:r>
            <w:r w:rsidR="004365B8">
              <w:rPr>
                <w:noProof/>
                <w:webHidden/>
              </w:rPr>
              <w:fldChar w:fldCharType="separate"/>
            </w:r>
            <w:r w:rsidR="004365B8">
              <w:rPr>
                <w:noProof/>
                <w:webHidden/>
              </w:rPr>
              <w:t>6</w:t>
            </w:r>
            <w:r w:rsidR="004365B8">
              <w:rPr>
                <w:noProof/>
                <w:webHidden/>
              </w:rPr>
              <w:fldChar w:fldCharType="end"/>
            </w:r>
          </w:hyperlink>
        </w:p>
        <w:p w14:paraId="051B405A" w14:textId="7070F3A6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0180708D" w14:textId="77777777" w:rsidR="00144051" w:rsidRPr="007E3D91" w:rsidRDefault="00E478A6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376A7903" w14:textId="77777777" w:rsidR="00144051" w:rsidRPr="0044403D" w:rsidRDefault="007A2F9F" w:rsidP="00144051">
      <w:pPr>
        <w:pStyle w:val="Heading1"/>
      </w:pPr>
      <w:bookmarkStart w:id="3" w:name="_Toc103687291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3</w:t>
      </w:r>
      <w:r w:rsidR="00144051">
        <w:rPr>
          <w:noProof/>
        </w:rPr>
        <w:t xml:space="preserve"> Completed</w:t>
      </w:r>
      <w:bookmarkEnd w:id="3"/>
    </w:p>
    <w:p w14:paraId="4A1368F0" w14:textId="1D10C940" w:rsidR="00144051" w:rsidRPr="00E53B67" w:rsidRDefault="00144051" w:rsidP="00E53B67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</w:t>
      </w:r>
      <w:r w:rsidR="007A2F9F">
        <w:rPr>
          <w:lang w:val="en"/>
        </w:rPr>
        <w:t xml:space="preserve"> not complete Modules 1, 2 or 3 </w:t>
      </w:r>
      <w:r>
        <w:rPr>
          <w:lang w:val="en"/>
        </w:rPr>
        <w:t xml:space="preserve">and would like to skip to </w:t>
      </w:r>
      <w:r w:rsidR="007A2F9F">
        <w:rPr>
          <w:lang w:val="en"/>
        </w:rPr>
        <w:t>Module 4</w:t>
      </w:r>
      <w:bookmarkStart w:id="11" w:name="_Hlk508833656"/>
      <w:bookmarkEnd w:id="8"/>
      <w:bookmarkEnd w:id="9"/>
      <w:bookmarkEnd w:id="10"/>
    </w:p>
    <w:p w14:paraId="6A559901" w14:textId="77777777" w:rsidR="00E53B67" w:rsidRPr="00006C3E" w:rsidRDefault="00E53B67" w:rsidP="00E53B67">
      <w:pPr>
        <w:pStyle w:val="Heading2"/>
      </w:pPr>
      <w:bookmarkStart w:id="12" w:name="_Toc10613720"/>
      <w:bookmarkStart w:id="13" w:name="_Toc39149870"/>
      <w:bookmarkStart w:id="14" w:name="_Toc103687292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</w:p>
    <w:p w14:paraId="70DBBE43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91EF6B1" w14:textId="77777777" w:rsidR="00E53B67" w:rsidRDefault="00E53B67" w:rsidP="00E53B67">
      <w:r>
        <w:rPr>
          <w:noProof/>
        </w:rPr>
        <w:drawing>
          <wp:inline distT="0" distB="0" distL="0" distR="0" wp14:anchorId="7796A33F" wp14:editId="0D989CDF">
            <wp:extent cx="5610651" cy="1393951"/>
            <wp:effectExtent l="19050" t="19050" r="9525" b="15875"/>
            <wp:docPr id="8" name="Picture 8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5872" cy="139524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AC2EF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1045347A" w14:textId="77777777" w:rsidR="00E53B67" w:rsidRDefault="00E53B67" w:rsidP="00E53B67">
      <w:r>
        <w:rPr>
          <w:noProof/>
        </w:rPr>
        <w:drawing>
          <wp:inline distT="0" distB="0" distL="0" distR="0" wp14:anchorId="0041049B" wp14:editId="5F890AE1">
            <wp:extent cx="2040138" cy="3586792"/>
            <wp:effectExtent l="19050" t="19050" r="17780" b="13970"/>
            <wp:docPr id="13" name="Picture 13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60802" cy="36231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AE44B" w14:textId="40738A54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 xml:space="preserve">Language, </w:t>
      </w:r>
      <w:r w:rsidR="00C96787">
        <w:rPr>
          <w:b/>
        </w:rPr>
        <w:t xml:space="preserve">URL, </w:t>
      </w:r>
      <w:r w:rsidR="00C96787">
        <w:rPr>
          <w:bCs/>
        </w:rPr>
        <w:t>and</w:t>
      </w:r>
      <w:r>
        <w:t xml:space="preserve"> </w:t>
      </w:r>
      <w:r>
        <w:rPr>
          <w:b/>
        </w:rPr>
        <w:t>Currency</w:t>
      </w:r>
      <w:r w:rsidR="00C96787">
        <w:t>. Choose</w:t>
      </w:r>
      <w:r>
        <w:t xml:space="preserve">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3914DF06" w14:textId="77777777" w:rsidR="00E53B67" w:rsidRDefault="00E53B67" w:rsidP="00E53B67">
      <w:r>
        <w:rPr>
          <w:noProof/>
        </w:rPr>
        <w:lastRenderedPageBreak/>
        <w:drawing>
          <wp:inline distT="0" distB="0" distL="0" distR="0" wp14:anchorId="7B0D11B3" wp14:editId="7A17FD69">
            <wp:extent cx="2489200" cy="5764465"/>
            <wp:effectExtent l="19050" t="19050" r="25400" b="27305"/>
            <wp:docPr id="16" name="Picture 16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Save new environment - 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2977" cy="577321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29263" w14:textId="0E1A4152" w:rsidR="00E53B67" w:rsidRDefault="00E53B67" w:rsidP="00E53B67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0E338A84" w14:textId="77777777" w:rsidR="00E53B67" w:rsidRDefault="00E53B67" w:rsidP="00144051"/>
    <w:p w14:paraId="63A6CEA6" w14:textId="77777777" w:rsidR="00144051" w:rsidRDefault="00144051" w:rsidP="00144051">
      <w:pPr>
        <w:pStyle w:val="Heading2"/>
      </w:pPr>
      <w:bookmarkStart w:id="15" w:name="_Toc103687293"/>
      <w:bookmarkEnd w:id="11"/>
      <w:r>
        <w:t>Task 2</w:t>
      </w:r>
      <w:r w:rsidRPr="00006C3E">
        <w:t xml:space="preserve">: </w:t>
      </w:r>
      <w:r>
        <w:t>Import the solution</w:t>
      </w:r>
      <w:bookmarkEnd w:id="15"/>
    </w:p>
    <w:p w14:paraId="1152AF04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7C4F7A3B" w14:textId="77777777" w:rsidR="00E53B67" w:rsidRDefault="00E53B67" w:rsidP="00E53B67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0CEBB7D7" w14:textId="55DAC66C" w:rsidR="00144051" w:rsidRDefault="00E53B67" w:rsidP="00E53B67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9F85845" w14:textId="7629E8D3" w:rsidR="00144051" w:rsidRPr="00B8395B" w:rsidRDefault="000C2796" w:rsidP="00E53B67">
      <w:pPr>
        <w:pStyle w:val="ListParagraph"/>
        <w:numPr>
          <w:ilvl w:val="0"/>
          <w:numId w:val="3"/>
        </w:numPr>
      </w:pPr>
      <w:r>
        <w:t>Select</w:t>
      </w:r>
      <w:r w:rsidR="00144051">
        <w:t xml:space="preserve"> </w:t>
      </w:r>
      <w:r w:rsidR="004B0407">
        <w:rPr>
          <w:b/>
        </w:rPr>
        <w:t>Solutions</w:t>
      </w:r>
      <w:r w:rsidR="004015BE">
        <w:rPr>
          <w:b/>
        </w:rPr>
        <w:t>.</w:t>
      </w:r>
    </w:p>
    <w:p w14:paraId="4DA54DC3" w14:textId="4440DD65" w:rsidR="00144051" w:rsidRDefault="00B8395B" w:rsidP="00144051">
      <w:r>
        <w:rPr>
          <w:noProof/>
        </w:rPr>
        <w:lastRenderedPageBreak/>
        <w:drawing>
          <wp:inline distT="0" distB="0" distL="0" distR="0" wp14:anchorId="5CEE6E8C" wp14:editId="09358F0F">
            <wp:extent cx="1618681" cy="3172187"/>
            <wp:effectExtent l="19050" t="19050" r="19685" b="28575"/>
            <wp:docPr id="4" name="Picture 4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elect solutions - screensho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688" cy="317611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5090E" w14:textId="77777777" w:rsidR="00144051" w:rsidRDefault="00144051" w:rsidP="00E53B67">
      <w:pPr>
        <w:pStyle w:val="ListParagraph"/>
        <w:numPr>
          <w:ilvl w:val="0"/>
          <w:numId w:val="3"/>
        </w:numPr>
      </w:pPr>
      <w:bookmarkStart w:id="16" w:name="_Hlk51423945"/>
      <w:r>
        <w:t xml:space="preserve">Click </w:t>
      </w:r>
      <w:r w:rsidRPr="000E2036">
        <w:rPr>
          <w:b/>
        </w:rPr>
        <w:t>Import</w:t>
      </w:r>
      <w:r>
        <w:t>.</w:t>
      </w:r>
    </w:p>
    <w:p w14:paraId="2B594869" w14:textId="30CDF927" w:rsidR="00144051" w:rsidRDefault="004015BE" w:rsidP="00144051">
      <w:r>
        <w:rPr>
          <w:noProof/>
        </w:rPr>
        <w:drawing>
          <wp:inline distT="0" distB="0" distL="0" distR="0" wp14:anchorId="68DC109A" wp14:editId="3E6A25F1">
            <wp:extent cx="4684352" cy="505736"/>
            <wp:effectExtent l="19050" t="19050" r="21590" b="27940"/>
            <wp:docPr id="5" name="Picture 5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3616" cy="5164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3BB452" w14:textId="6BE7B2FE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="000C2796">
        <w:rPr>
          <w:b/>
        </w:rPr>
        <w:t>Browse</w:t>
      </w:r>
      <w:r>
        <w:t>.</w:t>
      </w:r>
    </w:p>
    <w:p w14:paraId="5C816EE6" w14:textId="4B4BB97E" w:rsidR="00144051" w:rsidRDefault="000C2796" w:rsidP="00144051">
      <w:r>
        <w:rPr>
          <w:noProof/>
        </w:rPr>
        <w:drawing>
          <wp:inline distT="0" distB="0" distL="0" distR="0" wp14:anchorId="3317E107" wp14:editId="28DCEA5E">
            <wp:extent cx="3515720" cy="1459917"/>
            <wp:effectExtent l="19050" t="19050" r="27940" b="2603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218" cy="14717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04675D" w14:textId="3D24E7B4" w:rsidR="00144051" w:rsidRDefault="00E73D4F" w:rsidP="00144051">
      <w:pPr>
        <w:pStyle w:val="ListParagraph"/>
        <w:numPr>
          <w:ilvl w:val="0"/>
          <w:numId w:val="3"/>
        </w:numPr>
      </w:pPr>
      <w:r>
        <w:t xml:space="preserve">Select the </w:t>
      </w:r>
      <w:r w:rsidR="00FE11CC">
        <w:rPr>
          <w:b/>
          <w:bCs/>
        </w:rPr>
        <w:t>Contoso Coffee</w:t>
      </w:r>
      <w:r>
        <w:t xml:space="preserve"> </w:t>
      </w:r>
      <w:r w:rsidR="00FE11CC">
        <w:t xml:space="preserve">solution </w:t>
      </w:r>
      <w:r>
        <w:t>zip file located in Module 3</w:t>
      </w:r>
      <w:r w:rsidR="00144051">
        <w:t xml:space="preserve"> Completed folder and click </w:t>
      </w:r>
      <w:r w:rsidR="00144051" w:rsidRPr="000E2036">
        <w:rPr>
          <w:b/>
        </w:rPr>
        <w:t>Open</w:t>
      </w:r>
      <w:r w:rsidR="00144051">
        <w:t>.</w:t>
      </w:r>
    </w:p>
    <w:p w14:paraId="48E0A649" w14:textId="66248585" w:rsidR="00FE11CC" w:rsidRDefault="00FE11CC" w:rsidP="00144051">
      <w:r>
        <w:rPr>
          <w:noProof/>
        </w:rPr>
        <w:drawing>
          <wp:inline distT="0" distB="0" distL="0" distR="0" wp14:anchorId="22233E66" wp14:editId="59494D60">
            <wp:extent cx="6272568" cy="1506578"/>
            <wp:effectExtent l="19050" t="19050" r="13970" b="17780"/>
            <wp:docPr id="3" name="Picture 3" descr="Select solution file and open - screenhs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elect solution file and open - screenhs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22" cy="150853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E373F2" w14:textId="08D09FC6" w:rsidR="00144051" w:rsidRDefault="00144051" w:rsidP="00C25B55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732892B4" w14:textId="5BB759AF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1C80A840" w14:textId="536C283D" w:rsidR="00F5107B" w:rsidRDefault="00F5107B" w:rsidP="00144051">
      <w:r>
        <w:rPr>
          <w:noProof/>
        </w:rPr>
        <w:lastRenderedPageBreak/>
        <w:drawing>
          <wp:inline distT="0" distB="0" distL="0" distR="0" wp14:anchorId="77507D01" wp14:editId="22419D68">
            <wp:extent cx="3904681" cy="3184756"/>
            <wp:effectExtent l="19050" t="19050" r="19685" b="15875"/>
            <wp:docPr id="1" name="Picture 1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port a solution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13735" cy="31921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535A8" w14:textId="7EA7BCA1" w:rsidR="00144051" w:rsidRDefault="00144051" w:rsidP="00144051">
      <w:pPr>
        <w:pStyle w:val="ListParagraph"/>
        <w:numPr>
          <w:ilvl w:val="0"/>
          <w:numId w:val="3"/>
        </w:numPr>
      </w:pPr>
      <w:r>
        <w:t>Wait for the solution import to complete</w:t>
      </w:r>
      <w:r w:rsidR="00C718DD">
        <w:t>.</w:t>
      </w:r>
    </w:p>
    <w:p w14:paraId="2FA843FA" w14:textId="51E88277" w:rsidR="00144051" w:rsidRDefault="00C718DD" w:rsidP="00E53B67">
      <w:pPr>
        <w:pStyle w:val="ListParagraph"/>
        <w:numPr>
          <w:ilvl w:val="0"/>
          <w:numId w:val="3"/>
        </w:numPr>
      </w:pPr>
      <w:r>
        <w:t xml:space="preserve">Once the import is complete, </w:t>
      </w:r>
      <w:r w:rsidR="00144051">
        <w:t xml:space="preserve">Click </w:t>
      </w:r>
      <w:r w:rsidR="00144051" w:rsidRPr="003C3CDA">
        <w:rPr>
          <w:b/>
        </w:rPr>
        <w:t>Publish All Customizations</w:t>
      </w:r>
      <w:r w:rsidR="00F5107B">
        <w:t xml:space="preserve"> and wait for the publishing to complete.</w:t>
      </w:r>
    </w:p>
    <w:p w14:paraId="63889AB1" w14:textId="677787D6" w:rsidR="00144051" w:rsidRDefault="00F5107B" w:rsidP="00144051">
      <w:r>
        <w:rPr>
          <w:noProof/>
        </w:rPr>
        <w:drawing>
          <wp:inline distT="0" distB="0" distL="0" distR="0" wp14:anchorId="7EDC5F98" wp14:editId="20169C3A">
            <wp:extent cx="6858000" cy="1298575"/>
            <wp:effectExtent l="19050" t="19050" r="19050" b="15875"/>
            <wp:docPr id="11" name="Picture 11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ublish All Customizations -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85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5810" w14:textId="5FE1E911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F83546">
        <w:rPr>
          <w:b/>
          <w:bCs/>
        </w:rPr>
        <w:t>Apps</w:t>
      </w:r>
      <w:r w:rsidR="00420AA0">
        <w:t xml:space="preserve"> </w:t>
      </w:r>
      <w:r>
        <w:t xml:space="preserve">and </w:t>
      </w:r>
      <w:r w:rsidR="00420AA0">
        <w:t xml:space="preserve">launch the </w:t>
      </w:r>
      <w:r w:rsidR="00F5107B">
        <w:rPr>
          <w:b/>
          <w:bCs/>
        </w:rPr>
        <w:t>Machine</w:t>
      </w:r>
      <w:r w:rsidR="00420AA0" w:rsidRPr="00420AA0">
        <w:rPr>
          <w:b/>
          <w:bCs/>
        </w:rPr>
        <w:t xml:space="preserve"> Ordering Ap</w:t>
      </w:r>
      <w:bookmarkEnd w:id="16"/>
      <w:r w:rsidR="00420AA0" w:rsidRPr="00420AA0">
        <w:rPr>
          <w:b/>
          <w:bCs/>
        </w:rPr>
        <w:t>p</w:t>
      </w:r>
      <w:r>
        <w:t>.</w:t>
      </w:r>
    </w:p>
    <w:p w14:paraId="37761689" w14:textId="7388BFCB" w:rsidR="00144051" w:rsidRDefault="00F5107B" w:rsidP="00144051">
      <w:r>
        <w:rPr>
          <w:noProof/>
        </w:rPr>
        <w:drawing>
          <wp:inline distT="0" distB="0" distL="0" distR="0" wp14:anchorId="20D7CB40" wp14:editId="71C1447F">
            <wp:extent cx="5767601" cy="1900638"/>
            <wp:effectExtent l="19050" t="19050" r="24130" b="23495"/>
            <wp:docPr id="12" name="Picture 12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tart canvas application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3964" cy="19027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B4C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0BC2B653" w14:textId="472FB170" w:rsidR="00144051" w:rsidRDefault="00F83546" w:rsidP="00144051">
      <w:r>
        <w:rPr>
          <w:noProof/>
        </w:rPr>
        <w:lastRenderedPageBreak/>
        <w:drawing>
          <wp:inline distT="0" distB="0" distL="0" distR="0" wp14:anchorId="0BB6FD04" wp14:editId="6EA6FA82">
            <wp:extent cx="2732776" cy="1341744"/>
            <wp:effectExtent l="19050" t="19050" r="10795" b="11430"/>
            <wp:docPr id="17" name="Picture 17" descr="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65383" cy="13577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E815F0" w14:textId="4250123F" w:rsidR="00144051" w:rsidRDefault="00144051" w:rsidP="00862442">
      <w:pPr>
        <w:pStyle w:val="ListParagraph"/>
        <w:numPr>
          <w:ilvl w:val="0"/>
          <w:numId w:val="3"/>
        </w:numPr>
      </w:pPr>
      <w:r>
        <w:t xml:space="preserve">Select few </w:t>
      </w:r>
      <w:r w:rsidR="00F5107B">
        <w:t>machines</w:t>
      </w:r>
      <w:r>
        <w:t xml:space="preserve"> and click </w:t>
      </w:r>
      <w:r w:rsidRPr="00840FB5">
        <w:rPr>
          <w:b/>
        </w:rPr>
        <w:t>Compare</w:t>
      </w:r>
      <w:r>
        <w:t>.</w:t>
      </w:r>
    </w:p>
    <w:p w14:paraId="72201DBE" w14:textId="2B5E5A4C" w:rsidR="00157B4E" w:rsidRDefault="00525DA3" w:rsidP="00862442">
      <w:r>
        <w:rPr>
          <w:noProof/>
        </w:rPr>
        <w:drawing>
          <wp:inline distT="0" distB="0" distL="0" distR="0" wp14:anchorId="5E131BA3" wp14:editId="594F8886">
            <wp:extent cx="4969916" cy="2800640"/>
            <wp:effectExtent l="19050" t="19050" r="21590" b="19050"/>
            <wp:docPr id="6" name="Picture 6" descr="Select machines and compar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elect machines and compare - screensho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74298" cy="28031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56349" w14:textId="5266E756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</w:t>
      </w:r>
      <w:r w:rsidR="00157B4E">
        <w:t>machines</w:t>
      </w:r>
      <w:r>
        <w:t xml:space="preserve"> and click </w:t>
      </w:r>
      <w:r w:rsidRPr="00840FB5">
        <w:rPr>
          <w:b/>
        </w:rPr>
        <w:t>Submit</w:t>
      </w:r>
      <w:r>
        <w:t>.</w:t>
      </w:r>
    </w:p>
    <w:p w14:paraId="152A53E8" w14:textId="269B8DDB" w:rsidR="00157B4E" w:rsidRDefault="00157B4E" w:rsidP="00144051">
      <w:r>
        <w:rPr>
          <w:noProof/>
        </w:rPr>
        <w:drawing>
          <wp:inline distT="0" distB="0" distL="0" distR="0" wp14:anchorId="389DC813" wp14:editId="7C3F72E4">
            <wp:extent cx="5385463" cy="3002894"/>
            <wp:effectExtent l="19050" t="19050" r="24765" b="26670"/>
            <wp:docPr id="15" name="Picture 15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ubmit device request - screensho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4940" cy="30081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EB718" w14:textId="2927976E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1002E9D1" w14:textId="3B955145" w:rsidR="00144051" w:rsidRDefault="00157B4E" w:rsidP="00144051">
      <w:r>
        <w:rPr>
          <w:noProof/>
        </w:rPr>
        <w:lastRenderedPageBreak/>
        <w:drawing>
          <wp:inline distT="0" distB="0" distL="0" distR="0" wp14:anchorId="5C5E698A" wp14:editId="66AE1B9F">
            <wp:extent cx="6858000" cy="2399665"/>
            <wp:effectExtent l="19050" t="19050" r="19050" b="19685"/>
            <wp:docPr id="22" name="Picture 22" descr="Machine request succes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Machine request success - screensho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996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F69F" w14:textId="6A5B9549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567B0DD3" w14:textId="77777777" w:rsidR="00157B4E" w:rsidRDefault="00157B4E" w:rsidP="00157B4E"/>
    <w:p w14:paraId="7642B8FE" w14:textId="05837619" w:rsidR="00144051" w:rsidRDefault="00144051" w:rsidP="00144051">
      <w:pPr>
        <w:pStyle w:val="Heading2"/>
      </w:pPr>
      <w:bookmarkStart w:id="17" w:name="_Toc103687294"/>
      <w:r>
        <w:t>Task 4</w:t>
      </w:r>
      <w:r w:rsidRPr="00006C3E">
        <w:t xml:space="preserve">: </w:t>
      </w:r>
      <w:r w:rsidR="00F82EC3">
        <w:t xml:space="preserve">Test </w:t>
      </w:r>
      <w:r w:rsidR="00157B4E">
        <w:t>Machine</w:t>
      </w:r>
      <w:r w:rsidR="00F82EC3">
        <w:t xml:space="preserve"> Procurement App</w:t>
      </w:r>
      <w:bookmarkEnd w:id="17"/>
    </w:p>
    <w:p w14:paraId="434866E8" w14:textId="651D2532" w:rsidR="00B308CA" w:rsidRDefault="00F82EC3" w:rsidP="00B308CA">
      <w:pPr>
        <w:pStyle w:val="ListParagraph"/>
        <w:numPr>
          <w:ilvl w:val="0"/>
          <w:numId w:val="4"/>
        </w:numPr>
      </w:pPr>
      <w:r>
        <w:t xml:space="preserve">Select </w:t>
      </w:r>
      <w:r w:rsidRPr="00420AA0">
        <w:rPr>
          <w:b/>
          <w:bCs/>
        </w:rPr>
        <w:t>App</w:t>
      </w:r>
      <w:r w:rsidR="00420AA0" w:rsidRPr="00420AA0">
        <w:rPr>
          <w:b/>
          <w:bCs/>
        </w:rPr>
        <w:t>s</w:t>
      </w:r>
      <w:r>
        <w:t xml:space="preserve"> </w:t>
      </w:r>
      <w:r w:rsidR="00B308CA">
        <w:t xml:space="preserve">and </w:t>
      </w:r>
      <w:r w:rsidR="00420AA0">
        <w:t>launch</w:t>
      </w:r>
      <w:r w:rsidR="00B308CA">
        <w:t xml:space="preserve"> the </w:t>
      </w:r>
      <w:r w:rsidR="00157B4E">
        <w:rPr>
          <w:b/>
          <w:bCs/>
        </w:rPr>
        <w:t>Machine</w:t>
      </w:r>
      <w:r w:rsidR="00B308CA" w:rsidRPr="00420AA0">
        <w:rPr>
          <w:b/>
          <w:bCs/>
        </w:rPr>
        <w:t xml:space="preserve"> Procurement</w:t>
      </w:r>
      <w:r w:rsidR="00B308CA">
        <w:t xml:space="preserve"> application.</w:t>
      </w:r>
    </w:p>
    <w:p w14:paraId="4F687815" w14:textId="0814D9EB" w:rsidR="00157B4E" w:rsidRDefault="00157B4E" w:rsidP="00B308CA">
      <w:r>
        <w:rPr>
          <w:noProof/>
        </w:rPr>
        <w:drawing>
          <wp:inline distT="0" distB="0" distL="0" distR="0" wp14:anchorId="22F8CE9D" wp14:editId="1619AE68">
            <wp:extent cx="6258920" cy="2062546"/>
            <wp:effectExtent l="19050" t="19050" r="27940" b="13970"/>
            <wp:docPr id="23" name="Picture 23" descr="Start model -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tart model - driven application - screenshot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61530" cy="206340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CCFF70" w14:textId="29D8E37E" w:rsidR="00B308CA" w:rsidRDefault="00B308CA" w:rsidP="00B308CA">
      <w:pPr>
        <w:pStyle w:val="ListParagraph"/>
        <w:numPr>
          <w:ilvl w:val="0"/>
          <w:numId w:val="4"/>
        </w:numPr>
      </w:pPr>
      <w:r>
        <w:t xml:space="preserve">You should see the </w:t>
      </w:r>
      <w:r w:rsidR="00157B4E">
        <w:t>machine</w:t>
      </w:r>
      <w:r>
        <w:t xml:space="preserve"> you ordered on the list.</w:t>
      </w:r>
    </w:p>
    <w:p w14:paraId="175FCB2A" w14:textId="028C1AF7" w:rsidR="00FD30EB" w:rsidRDefault="00FD30EB" w:rsidP="00B308CA">
      <w:r>
        <w:rPr>
          <w:noProof/>
        </w:rPr>
        <w:drawing>
          <wp:inline distT="0" distB="0" distL="0" distR="0" wp14:anchorId="53F3278F" wp14:editId="18CC3568">
            <wp:extent cx="6552347" cy="1592584"/>
            <wp:effectExtent l="19050" t="19050" r="20320" b="26670"/>
            <wp:docPr id="24" name="Picture 24" descr="Model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Model driven application - screenshot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60265" cy="15945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9BF949" w14:textId="710204CB" w:rsidR="00420AA0" w:rsidRDefault="00420AA0" w:rsidP="00420AA0">
      <w:pPr>
        <w:pStyle w:val="ListParagraph"/>
        <w:numPr>
          <w:ilvl w:val="0"/>
          <w:numId w:val="4"/>
        </w:numPr>
      </w:pPr>
      <w:r>
        <w:t xml:space="preserve">Open the </w:t>
      </w:r>
      <w:r w:rsidR="004365B8">
        <w:t>machine</w:t>
      </w:r>
      <w:r>
        <w:t xml:space="preserve"> order record.</w:t>
      </w:r>
    </w:p>
    <w:p w14:paraId="28E3A18A" w14:textId="6D29A8C0" w:rsidR="00420AA0" w:rsidRDefault="00420AA0" w:rsidP="00420AA0">
      <w:pPr>
        <w:pStyle w:val="ListParagraph"/>
        <w:numPr>
          <w:ilvl w:val="0"/>
          <w:numId w:val="4"/>
        </w:numPr>
      </w:pPr>
      <w:r>
        <w:t xml:space="preserve">You should see </w:t>
      </w:r>
      <w:r w:rsidR="00DA7A06">
        <w:t>a</w:t>
      </w:r>
      <w:r>
        <w:t xml:space="preserve"> business process flow.</w:t>
      </w:r>
    </w:p>
    <w:p w14:paraId="602AF59F" w14:textId="7F72356E" w:rsidR="008C3D3C" w:rsidRDefault="00FD30EB" w:rsidP="008C3D3C">
      <w:r>
        <w:rPr>
          <w:noProof/>
        </w:rPr>
        <w:lastRenderedPageBreak/>
        <w:drawing>
          <wp:inline distT="0" distB="0" distL="0" distR="0" wp14:anchorId="5358543C" wp14:editId="407BE14C">
            <wp:extent cx="6858000" cy="1884045"/>
            <wp:effectExtent l="19050" t="19050" r="19050" b="20955"/>
            <wp:docPr id="25" name="Picture 25" descr="Business process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Business process flow - screensho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40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8C3D3C" w:rsidSect="001449A0">
      <w:headerReference w:type="even" r:id="rId29"/>
      <w:headerReference w:type="default" r:id="rId30"/>
      <w:footerReference w:type="even" r:id="rId31"/>
      <w:footerReference w:type="default" r:id="rId32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88191" w14:textId="77777777" w:rsidR="00E478A6" w:rsidRDefault="00E478A6">
      <w:pPr>
        <w:spacing w:after="0" w:line="240" w:lineRule="auto"/>
      </w:pPr>
      <w:r>
        <w:separator/>
      </w:r>
    </w:p>
  </w:endnote>
  <w:endnote w:type="continuationSeparator" w:id="0">
    <w:p w14:paraId="1F647709" w14:textId="77777777" w:rsidR="00E478A6" w:rsidRDefault="00E47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433DB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</w:sdtContent>
    </w:sdt>
  </w:p>
  <w:p w14:paraId="0CD64821" w14:textId="77777777" w:rsidR="001449A0" w:rsidRDefault="00E478A6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156141" w14:textId="75A8DB1C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  <w:r w:rsidRPr="003018B6">
          <w:rPr>
            <w:color w:val="0D0D0D" w:themeColor="text1" w:themeTint="F2"/>
            <w:spacing w:val="60"/>
          </w:rPr>
          <w:tab/>
        </w:r>
        <w:r w:rsidRPr="003018B6">
          <w:rPr>
            <w:color w:val="0D0D0D" w:themeColor="text1" w:themeTint="F2"/>
            <w:spacing w:val="60"/>
          </w:rPr>
          <w:tab/>
        </w:r>
        <w:r w:rsidRPr="007E3D91">
          <w:t>©20</w:t>
        </w:r>
        <w:r w:rsidR="009D16D9">
          <w:t>2</w:t>
        </w:r>
        <w:r w:rsidR="006A39DC">
          <w:t>2</w:t>
        </w:r>
        <w:r w:rsidRPr="007E3D91">
          <w:t xml:space="preserve"> Microsoft Corporation</w:t>
        </w:r>
      </w:p>
    </w:sdtContent>
  </w:sdt>
  <w:p w14:paraId="7C40C264" w14:textId="77777777" w:rsidR="001449A0" w:rsidRPr="007E3D91" w:rsidRDefault="00E478A6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80FAF" w14:textId="77777777" w:rsidR="00E478A6" w:rsidRDefault="00E478A6">
      <w:pPr>
        <w:spacing w:after="0" w:line="240" w:lineRule="auto"/>
      </w:pPr>
      <w:r>
        <w:separator/>
      </w:r>
    </w:p>
  </w:footnote>
  <w:footnote w:type="continuationSeparator" w:id="0">
    <w:p w14:paraId="532DD436" w14:textId="77777777" w:rsidR="00E478A6" w:rsidRDefault="00E47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E639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452EDB8A" w14:textId="77777777" w:rsidR="001449A0" w:rsidRPr="000849CB" w:rsidRDefault="00E478A6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E4EBE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CF8E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A3360DE" wp14:editId="28055772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7A3F2E5C" w14:textId="77777777" w:rsidR="001449A0" w:rsidRDefault="00E478A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B2F26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59CCA277" w14:textId="77777777" w:rsidR="001449A0" w:rsidRDefault="00E478A6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F05D8" w14:textId="659BB4C8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B4E57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1950372B" w14:textId="77777777" w:rsidR="001449A0" w:rsidRPr="000849CB" w:rsidRDefault="00E478A6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D06B9B"/>
    <w:multiLevelType w:val="hybridMultilevel"/>
    <w:tmpl w:val="0A2A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377C7"/>
    <w:multiLevelType w:val="hybridMultilevel"/>
    <w:tmpl w:val="4B2A1252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48798933">
    <w:abstractNumId w:val="3"/>
  </w:num>
  <w:num w:numId="2" w16cid:durableId="1155494554">
    <w:abstractNumId w:val="0"/>
  </w:num>
  <w:num w:numId="3" w16cid:durableId="43717867">
    <w:abstractNumId w:val="2"/>
  </w:num>
  <w:num w:numId="4" w16cid:durableId="2113276122">
    <w:abstractNumId w:val="4"/>
  </w:num>
  <w:num w:numId="5" w16cid:durableId="1588346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qwUApZWWkCwAAAA="/>
  </w:docVars>
  <w:rsids>
    <w:rsidRoot w:val="00144051"/>
    <w:rsid w:val="00021D88"/>
    <w:rsid w:val="00030F10"/>
    <w:rsid w:val="000600FF"/>
    <w:rsid w:val="00083946"/>
    <w:rsid w:val="000A2BB2"/>
    <w:rsid w:val="000C2796"/>
    <w:rsid w:val="000E44C3"/>
    <w:rsid w:val="000F2335"/>
    <w:rsid w:val="000F5619"/>
    <w:rsid w:val="00113B01"/>
    <w:rsid w:val="001232FE"/>
    <w:rsid w:val="00144051"/>
    <w:rsid w:val="00157B4E"/>
    <w:rsid w:val="00174620"/>
    <w:rsid w:val="0019111B"/>
    <w:rsid w:val="001B585F"/>
    <w:rsid w:val="001C077D"/>
    <w:rsid w:val="001F0C2A"/>
    <w:rsid w:val="001F0C69"/>
    <w:rsid w:val="00202F53"/>
    <w:rsid w:val="0027216B"/>
    <w:rsid w:val="002B29F2"/>
    <w:rsid w:val="002C3CDB"/>
    <w:rsid w:val="002E3E89"/>
    <w:rsid w:val="002F525B"/>
    <w:rsid w:val="003018B6"/>
    <w:rsid w:val="0035165F"/>
    <w:rsid w:val="003B1F37"/>
    <w:rsid w:val="003B2871"/>
    <w:rsid w:val="003B4E57"/>
    <w:rsid w:val="003C757D"/>
    <w:rsid w:val="003D76E6"/>
    <w:rsid w:val="004015BE"/>
    <w:rsid w:val="00402C5E"/>
    <w:rsid w:val="004056E5"/>
    <w:rsid w:val="00420AA0"/>
    <w:rsid w:val="00435716"/>
    <w:rsid w:val="004365B8"/>
    <w:rsid w:val="004766C1"/>
    <w:rsid w:val="004B0407"/>
    <w:rsid w:val="00525DA3"/>
    <w:rsid w:val="00546970"/>
    <w:rsid w:val="00547706"/>
    <w:rsid w:val="00562BC3"/>
    <w:rsid w:val="00566B50"/>
    <w:rsid w:val="005730C1"/>
    <w:rsid w:val="005E46E0"/>
    <w:rsid w:val="005E60F0"/>
    <w:rsid w:val="005E7B52"/>
    <w:rsid w:val="00611C17"/>
    <w:rsid w:val="0064647D"/>
    <w:rsid w:val="006A39DC"/>
    <w:rsid w:val="006C14CD"/>
    <w:rsid w:val="006E40BB"/>
    <w:rsid w:val="006E78E8"/>
    <w:rsid w:val="00703AF7"/>
    <w:rsid w:val="007477ED"/>
    <w:rsid w:val="007A2F9F"/>
    <w:rsid w:val="007A4DB3"/>
    <w:rsid w:val="007D4809"/>
    <w:rsid w:val="007E11BF"/>
    <w:rsid w:val="007F70B8"/>
    <w:rsid w:val="0082289B"/>
    <w:rsid w:val="00861C53"/>
    <w:rsid w:val="00862442"/>
    <w:rsid w:val="008A2852"/>
    <w:rsid w:val="008C3D3C"/>
    <w:rsid w:val="008E1B49"/>
    <w:rsid w:val="009137FD"/>
    <w:rsid w:val="00922B8D"/>
    <w:rsid w:val="009631EE"/>
    <w:rsid w:val="0097115E"/>
    <w:rsid w:val="0098023C"/>
    <w:rsid w:val="009A1A19"/>
    <w:rsid w:val="009A2021"/>
    <w:rsid w:val="009A3AEF"/>
    <w:rsid w:val="009D16D9"/>
    <w:rsid w:val="009D1AE5"/>
    <w:rsid w:val="009D7CD7"/>
    <w:rsid w:val="009E2DA9"/>
    <w:rsid w:val="009E6EEF"/>
    <w:rsid w:val="00A25C56"/>
    <w:rsid w:val="00AC169A"/>
    <w:rsid w:val="00AC75B8"/>
    <w:rsid w:val="00AF2469"/>
    <w:rsid w:val="00B308CA"/>
    <w:rsid w:val="00B402DE"/>
    <w:rsid w:val="00B54963"/>
    <w:rsid w:val="00B8162C"/>
    <w:rsid w:val="00B8395B"/>
    <w:rsid w:val="00BC5BF5"/>
    <w:rsid w:val="00BF3B12"/>
    <w:rsid w:val="00C150F2"/>
    <w:rsid w:val="00C25B55"/>
    <w:rsid w:val="00C32587"/>
    <w:rsid w:val="00C4640F"/>
    <w:rsid w:val="00C574CC"/>
    <w:rsid w:val="00C718DD"/>
    <w:rsid w:val="00C84A08"/>
    <w:rsid w:val="00C96787"/>
    <w:rsid w:val="00D22B2F"/>
    <w:rsid w:val="00D96CDA"/>
    <w:rsid w:val="00D97039"/>
    <w:rsid w:val="00DA7A06"/>
    <w:rsid w:val="00DB0142"/>
    <w:rsid w:val="00DD7721"/>
    <w:rsid w:val="00E3673E"/>
    <w:rsid w:val="00E478A6"/>
    <w:rsid w:val="00E53B67"/>
    <w:rsid w:val="00E70F76"/>
    <w:rsid w:val="00E73D4F"/>
    <w:rsid w:val="00EA072D"/>
    <w:rsid w:val="00EA15E7"/>
    <w:rsid w:val="00F06785"/>
    <w:rsid w:val="00F135FD"/>
    <w:rsid w:val="00F15D84"/>
    <w:rsid w:val="00F21413"/>
    <w:rsid w:val="00F5107B"/>
    <w:rsid w:val="00F76412"/>
    <w:rsid w:val="00F82EC3"/>
    <w:rsid w:val="00F83546"/>
    <w:rsid w:val="00F85950"/>
    <w:rsid w:val="00F9351F"/>
    <w:rsid w:val="00FB0B1D"/>
    <w:rsid w:val="00FD24BB"/>
    <w:rsid w:val="00FD30EB"/>
    <w:rsid w:val="00FE11CC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1F9B8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96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37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ustomXml" Target="../customXml/item2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5.xml"/><Relationship Id="rId35" Type="http://schemas.openxmlformats.org/officeDocument/2006/relationships/customXml" Target="../customXml/item1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8" ma:contentTypeDescription="Create a new document." ma:contentTypeScope="" ma:versionID="cc646be81f914a7449a02e19f6a64e26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xmlns:ns4="230e9df3-be65-4c73-a93b-d1236ebd677e" targetNamespace="http://schemas.microsoft.com/office/2006/metadata/properties" ma:root="true" ma:fieldsID="e82038fb988e0c575a071b1aa20663fb" ns1:_="" ns2:_="" ns3:_="" ns4:_="">
    <xsd:import namespace="http://schemas.microsoft.com/sharepoint/v3"/>
    <xsd:import namespace="b2855774-7864-472c-b53f-a1c9f38f1d59"/>
    <xsd:import namespace="efef0bc2-39c0-4cbc-8b06-a8fa4d6f3c44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8526dee-52bf-4f03-b683-4de664409d58}" ma:internalName="TaxCatchAll" ma:showField="CatchAllData" ma:web="efef0bc2-39c0-4cbc-8b06-a8fa4d6f3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2855774-7864-472c-b53f-a1c9f38f1d59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3CEDD927-8009-4491-A584-4DA7ED4ECD50}"/>
</file>

<file path=customXml/itemProps2.xml><?xml version="1.0" encoding="utf-8"?>
<ds:datastoreItem xmlns:ds="http://schemas.openxmlformats.org/officeDocument/2006/customXml" ds:itemID="{4FD02109-BE47-42DD-ABA3-9D89D6DAF67E}"/>
</file>

<file path=customXml/itemProps3.xml><?xml version="1.0" encoding="utf-8"?>
<ds:datastoreItem xmlns:ds="http://schemas.openxmlformats.org/officeDocument/2006/customXml" ds:itemID="{82E41A70-1477-4B25-BA00-A088746834DF}"/>
</file>

<file path=docMetadata/LabelInfo.xml><?xml version="1.0" encoding="utf-8"?>
<clbl:labelList xmlns:clbl="http://schemas.microsoft.com/office/2020/mipLabelMetadata">
  <clbl:label id="{1a19d03a-48bc-4359-8038-5b5f6d5847c3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7</TotalTime>
  <Pages>9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Lab Admin 17</cp:lastModifiedBy>
  <cp:revision>74</cp:revision>
  <dcterms:created xsi:type="dcterms:W3CDTF">2018-03-22T21:25:00Z</dcterms:created>
  <dcterms:modified xsi:type="dcterms:W3CDTF">2022-07-0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  <property fmtid="{D5CDD505-2E9C-101B-9397-08002B2CF9AE}" pid="3" name="MediaServiceImageTags">
    <vt:lpwstr/>
  </property>
</Properties>
</file>